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ahrai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ahrain received a score of 59.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ahrai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hrain received a score of</w:t>
      </w:r>
      <w:r>
        <w:t xml:space="preserve"> </w:t>
      </w:r>
      <w:r>
        <w:rPr>
          <w:bCs/>
          <w:b/>
        </w:rPr>
        <w:t xml:space="preserve">72.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ahrain received a score of 52.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ahrain received a score of 61.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ahrain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ahrai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ahrai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ahrain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ahrai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ahrain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ahrain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ahrain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ahrain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ahrain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ahrai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ahrain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ahrain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Bahrai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Bahrai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Bahrai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Bahrai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Bahrai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Bahrai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Bahrai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Bahrai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Bahrai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Bahrai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Bahrai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Bahrai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Bahrai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Bahrai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Bahrai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Bahrai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Bahrai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5,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04:29Z</dcterms:created>
  <dcterms:modified xsi:type="dcterms:W3CDTF">2024-01-16T19: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ahrain Country Report</vt:lpwstr>
  </property>
</Properties>
</file>